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2B0761" w14:textId="3D366511" w:rsidR="009D7520" w:rsidRPr="001A2CC8" w:rsidRDefault="009D7520" w:rsidP="009D7520">
      <w:pPr>
        <w:spacing w:before="120" w:after="120"/>
        <w:jc w:val="center"/>
        <w:rPr>
          <w:rFonts w:asciiTheme="majorHAnsi" w:hAnsiTheme="majorHAnsi" w:cstheme="majorHAnsi"/>
          <w:b/>
          <w:u w:val="single"/>
        </w:rPr>
      </w:pPr>
      <w:r w:rsidRPr="001A2CC8">
        <w:rPr>
          <w:rFonts w:asciiTheme="majorHAnsi" w:hAnsiTheme="majorHAnsi" w:cstheme="majorHAnsi"/>
          <w:noProof/>
          <w:sz w:val="16"/>
        </w:rPr>
        <w:drawing>
          <wp:inline distT="0" distB="0" distL="0" distR="0" wp14:anchorId="5CA14D9A" wp14:editId="28F0E964">
            <wp:extent cx="2371725" cy="628650"/>
            <wp:effectExtent l="0" t="0" r="9525" b="0"/>
            <wp:docPr id="1" name="Picture 1" descr="KIlogo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KIlogo7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1725" cy="62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C6E670" w14:textId="5493A0EE" w:rsidR="009D7520" w:rsidRPr="000F705D" w:rsidRDefault="009D7520" w:rsidP="009D7520">
      <w:pPr>
        <w:spacing w:before="120" w:after="120"/>
        <w:jc w:val="center"/>
        <w:rPr>
          <w:rFonts w:asciiTheme="majorHAnsi" w:hAnsiTheme="majorHAnsi" w:cstheme="majorHAnsi"/>
          <w:b/>
          <w:sz w:val="28"/>
          <w:u w:val="single"/>
        </w:rPr>
      </w:pPr>
      <w:r w:rsidRPr="001A2CC8">
        <w:rPr>
          <w:rFonts w:asciiTheme="majorHAnsi" w:hAnsiTheme="majorHAnsi" w:cstheme="majorHAnsi"/>
          <w:b/>
          <w:sz w:val="28"/>
          <w:u w:val="single"/>
        </w:rPr>
        <w:t>Case Presentation Template</w:t>
      </w:r>
    </w:p>
    <w:p w14:paraId="4279347D" w14:textId="3E5C930B" w:rsidR="008E3D02" w:rsidRPr="001A2CC8" w:rsidRDefault="008E3D02" w:rsidP="008E3D02">
      <w:pPr>
        <w:spacing w:before="120" w:after="120" w:line="253" w:lineRule="atLeast"/>
        <w:rPr>
          <w:rFonts w:asciiTheme="majorHAnsi" w:hAnsiTheme="majorHAnsi" w:cstheme="majorHAnsi"/>
          <w:b/>
          <w:bCs/>
          <w:color w:val="000000"/>
          <w:sz w:val="22"/>
          <w:szCs w:val="22"/>
        </w:rPr>
      </w:pPr>
      <w:r w:rsidRPr="001A2CC8">
        <w:rPr>
          <w:rFonts w:asciiTheme="majorHAnsi" w:hAnsiTheme="majorHAnsi" w:cstheme="majorHAnsi"/>
          <w:b/>
          <w:bCs/>
          <w:color w:val="000000"/>
          <w:sz w:val="22"/>
          <w:szCs w:val="22"/>
        </w:rPr>
        <w:t>PRESENTER</w:t>
      </w:r>
      <w:r w:rsidR="004D4C42" w:rsidRPr="001A2CC8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 NAME</w:t>
      </w:r>
      <w:r w:rsidRPr="001A2CC8">
        <w:rPr>
          <w:rFonts w:asciiTheme="majorHAnsi" w:hAnsiTheme="majorHAnsi" w:cstheme="majorHAnsi"/>
          <w:b/>
          <w:bCs/>
          <w:color w:val="000000"/>
          <w:sz w:val="22"/>
          <w:szCs w:val="22"/>
        </w:rPr>
        <w:t>:</w:t>
      </w:r>
    </w:p>
    <w:p w14:paraId="0081D18F" w14:textId="56F80C6F" w:rsidR="004D4C42" w:rsidRPr="001A2CC8" w:rsidRDefault="004D4C42" w:rsidP="008E3D02">
      <w:pPr>
        <w:spacing w:before="120" w:after="120" w:line="253" w:lineRule="atLeast"/>
        <w:rPr>
          <w:rFonts w:asciiTheme="majorHAnsi" w:hAnsiTheme="majorHAnsi" w:cstheme="majorHAnsi"/>
          <w:b/>
          <w:color w:val="000000"/>
          <w:sz w:val="22"/>
          <w:szCs w:val="22"/>
        </w:rPr>
      </w:pPr>
      <w:r w:rsidRPr="001A2CC8">
        <w:rPr>
          <w:rFonts w:asciiTheme="majorHAnsi" w:hAnsiTheme="majorHAnsi" w:cstheme="majorHAnsi"/>
          <w:b/>
          <w:color w:val="000000"/>
          <w:sz w:val="22"/>
          <w:szCs w:val="22"/>
        </w:rPr>
        <w:t>EXCECUTIVE SUMMARY:</w:t>
      </w:r>
    </w:p>
    <w:p w14:paraId="01E4752D" w14:textId="77777777" w:rsidR="008E3D02" w:rsidRPr="001A2CC8" w:rsidRDefault="008E3D02" w:rsidP="008E3D02">
      <w:pPr>
        <w:spacing w:before="120" w:after="120"/>
        <w:ind w:left="720"/>
        <w:rPr>
          <w:rFonts w:asciiTheme="majorHAnsi" w:hAnsiTheme="majorHAnsi" w:cstheme="majorHAnsi"/>
          <w:color w:val="000000"/>
          <w:sz w:val="27"/>
          <w:szCs w:val="27"/>
        </w:rPr>
      </w:pPr>
      <w:r w:rsidRPr="001A2CC8">
        <w:rPr>
          <w:rFonts w:asciiTheme="majorHAnsi" w:hAnsiTheme="majorHAnsi" w:cstheme="majorHAnsi"/>
          <w:color w:val="000000"/>
          <w:sz w:val="22"/>
          <w:szCs w:val="22"/>
        </w:rPr>
        <w:br w:type="column"/>
      </w:r>
    </w:p>
    <w:p w14:paraId="346FE4E3" w14:textId="52CF632B" w:rsidR="008E3D02" w:rsidRPr="001A2CC8" w:rsidRDefault="00695FE1" w:rsidP="00365CB0">
      <w:pPr>
        <w:spacing w:before="120" w:after="120"/>
        <w:ind w:left="360" w:hanging="360"/>
        <w:rPr>
          <w:rFonts w:asciiTheme="majorHAnsi" w:hAnsiTheme="majorHAnsi" w:cstheme="majorHAnsi"/>
          <w:color w:val="000000"/>
          <w:sz w:val="27"/>
          <w:szCs w:val="27"/>
        </w:rPr>
      </w:pPr>
      <w:r w:rsidRPr="001A2CC8">
        <w:rPr>
          <w:rFonts w:asciiTheme="majorHAnsi" w:hAnsiTheme="majorHAnsi" w:cstheme="majorHAnsi"/>
          <w:b/>
          <w:bCs/>
          <w:i/>
          <w:iCs/>
          <w:color w:val="000000"/>
          <w:sz w:val="22"/>
          <w:szCs w:val="22"/>
        </w:rPr>
        <w:t>I.</w:t>
      </w:r>
      <w:r w:rsidRPr="001A2CC8">
        <w:rPr>
          <w:rFonts w:asciiTheme="majorHAnsi" w:hAnsiTheme="majorHAnsi" w:cstheme="majorHAnsi"/>
          <w:color w:val="000000"/>
          <w:sz w:val="14"/>
          <w:szCs w:val="14"/>
        </w:rPr>
        <w:t>    </w:t>
      </w:r>
      <w:r w:rsidRPr="001A2CC8">
        <w:rPr>
          <w:rFonts w:asciiTheme="majorHAnsi" w:hAnsiTheme="majorHAnsi" w:cstheme="majorHAnsi"/>
          <w:b/>
          <w:bCs/>
          <w:color w:val="000000"/>
          <w:sz w:val="22"/>
          <w:szCs w:val="22"/>
        </w:rPr>
        <w:t>LIFE PLANNING PROCESS:</w:t>
      </w:r>
      <w:r w:rsidRPr="001A2CC8">
        <w:rPr>
          <w:rFonts w:asciiTheme="majorHAnsi" w:hAnsiTheme="majorHAnsi" w:cstheme="majorHAnsi"/>
          <w:b/>
          <w:bCs/>
          <w:i/>
          <w:iCs/>
          <w:color w:val="000000"/>
          <w:sz w:val="22"/>
          <w:szCs w:val="22"/>
        </w:rPr>
        <w:t> </w:t>
      </w:r>
    </w:p>
    <w:p w14:paraId="43ACB262" w14:textId="77777777" w:rsidR="008E3D02" w:rsidRPr="001A2CC8" w:rsidRDefault="008E3D02" w:rsidP="008E3D02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  <w:r w:rsidRPr="001A2CC8">
        <w:rPr>
          <w:rFonts w:asciiTheme="majorHAnsi" w:hAnsiTheme="majorHAnsi" w:cstheme="majorHAnsi"/>
          <w:color w:val="000000"/>
          <w:sz w:val="22"/>
          <w:szCs w:val="22"/>
          <w:u w:val="single"/>
        </w:rPr>
        <w:t>Client 1:</w:t>
      </w:r>
    </w:p>
    <w:p w14:paraId="534422E1" w14:textId="21FBD280" w:rsidR="008E3D02" w:rsidRDefault="008E3D02" w:rsidP="008E3D02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  <w:r w:rsidRPr="001A2CC8">
        <w:rPr>
          <w:rFonts w:asciiTheme="majorHAnsi" w:hAnsiTheme="majorHAnsi" w:cstheme="majorHAnsi"/>
          <w:color w:val="000000"/>
          <w:sz w:val="22"/>
          <w:szCs w:val="22"/>
        </w:rPr>
        <w:t>Q1:</w:t>
      </w:r>
    </w:p>
    <w:p w14:paraId="54C73B2F" w14:textId="77777777" w:rsidR="000F705D" w:rsidRPr="001A2CC8" w:rsidRDefault="000F705D" w:rsidP="008E3D02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</w:p>
    <w:p w14:paraId="77FB044D" w14:textId="7A366D3C" w:rsidR="008E3D02" w:rsidRDefault="008E3D02" w:rsidP="008E3D02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  <w:r w:rsidRPr="001A2CC8">
        <w:rPr>
          <w:rFonts w:asciiTheme="majorHAnsi" w:hAnsiTheme="majorHAnsi" w:cstheme="majorHAnsi"/>
          <w:color w:val="000000"/>
          <w:sz w:val="22"/>
          <w:szCs w:val="22"/>
        </w:rPr>
        <w:t>Q2:</w:t>
      </w:r>
    </w:p>
    <w:p w14:paraId="15099DF8" w14:textId="77777777" w:rsidR="000F705D" w:rsidRPr="001A2CC8" w:rsidRDefault="000F705D" w:rsidP="008E3D02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</w:p>
    <w:p w14:paraId="73E0F3C2" w14:textId="2CFE00A5" w:rsidR="008E3D02" w:rsidRDefault="008E3D02" w:rsidP="008E3D02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  <w:r w:rsidRPr="001A2CC8">
        <w:rPr>
          <w:rFonts w:asciiTheme="majorHAnsi" w:hAnsiTheme="majorHAnsi" w:cstheme="majorHAnsi"/>
          <w:color w:val="000000"/>
          <w:sz w:val="22"/>
          <w:szCs w:val="22"/>
        </w:rPr>
        <w:t>Q3:</w:t>
      </w:r>
    </w:p>
    <w:p w14:paraId="276B93B5" w14:textId="77777777" w:rsidR="000F705D" w:rsidRPr="001A2CC8" w:rsidRDefault="000F705D" w:rsidP="008E3D02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</w:p>
    <w:p w14:paraId="17F44800" w14:textId="77777777" w:rsidR="008E3D02" w:rsidRPr="001A2CC8" w:rsidRDefault="008E3D02" w:rsidP="008E3D02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  <w:r w:rsidRPr="001A2CC8">
        <w:rPr>
          <w:rFonts w:asciiTheme="majorHAnsi" w:hAnsiTheme="majorHAnsi" w:cstheme="majorHAnsi"/>
          <w:color w:val="000000"/>
          <w:sz w:val="22"/>
          <w:szCs w:val="22"/>
          <w:u w:val="single"/>
        </w:rPr>
        <w:t>Client 2:</w:t>
      </w:r>
    </w:p>
    <w:p w14:paraId="117AD87B" w14:textId="650E5175" w:rsidR="008E3D02" w:rsidRDefault="008E3D02" w:rsidP="008E3D02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  <w:r w:rsidRPr="001A2CC8">
        <w:rPr>
          <w:rFonts w:asciiTheme="majorHAnsi" w:hAnsiTheme="majorHAnsi" w:cstheme="majorHAnsi"/>
          <w:color w:val="000000"/>
          <w:sz w:val="22"/>
          <w:szCs w:val="22"/>
        </w:rPr>
        <w:t>Q1:</w:t>
      </w:r>
    </w:p>
    <w:p w14:paraId="7157D303" w14:textId="77777777" w:rsidR="000F705D" w:rsidRPr="001A2CC8" w:rsidRDefault="000F705D" w:rsidP="008E3D02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</w:p>
    <w:p w14:paraId="30CFAE2B" w14:textId="51470E4E" w:rsidR="008E3D02" w:rsidRDefault="008E3D02" w:rsidP="008E3D02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  <w:r w:rsidRPr="001A2CC8">
        <w:rPr>
          <w:rFonts w:asciiTheme="majorHAnsi" w:hAnsiTheme="majorHAnsi" w:cstheme="majorHAnsi"/>
          <w:color w:val="000000"/>
          <w:sz w:val="22"/>
          <w:szCs w:val="22"/>
        </w:rPr>
        <w:t>Q2:</w:t>
      </w:r>
    </w:p>
    <w:p w14:paraId="2DFC95B0" w14:textId="77777777" w:rsidR="000F705D" w:rsidRPr="001A2CC8" w:rsidRDefault="000F705D" w:rsidP="008E3D02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</w:p>
    <w:p w14:paraId="2A59660A" w14:textId="4E074220" w:rsidR="008E3D02" w:rsidRDefault="008E3D02" w:rsidP="008E3D02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  <w:r w:rsidRPr="001A2CC8">
        <w:rPr>
          <w:rFonts w:asciiTheme="majorHAnsi" w:hAnsiTheme="majorHAnsi" w:cstheme="majorHAnsi"/>
          <w:color w:val="000000"/>
          <w:sz w:val="22"/>
          <w:szCs w:val="22"/>
        </w:rPr>
        <w:t>Q3:</w:t>
      </w:r>
    </w:p>
    <w:p w14:paraId="0780A084" w14:textId="77777777" w:rsidR="000F705D" w:rsidRPr="001A2CC8" w:rsidRDefault="000F705D" w:rsidP="008E3D02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</w:p>
    <w:p w14:paraId="42AC4CDF" w14:textId="77777777" w:rsidR="008E3D02" w:rsidRPr="001A2CC8" w:rsidRDefault="008E3D02" w:rsidP="008E3D02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  <w:r w:rsidRPr="001A2CC8">
        <w:rPr>
          <w:rFonts w:asciiTheme="majorHAnsi" w:hAnsiTheme="majorHAnsi" w:cstheme="majorHAnsi"/>
          <w:color w:val="000000"/>
          <w:sz w:val="22"/>
          <w:szCs w:val="22"/>
          <w:u w:val="single"/>
        </w:rPr>
        <w:t>Client 1</w:t>
      </w:r>
      <w:r w:rsidRPr="001A2CC8">
        <w:rPr>
          <w:rFonts w:asciiTheme="majorHAnsi" w:hAnsiTheme="majorHAnsi" w:cstheme="majorHAnsi"/>
          <w:color w:val="000000"/>
          <w:sz w:val="22"/>
          <w:szCs w:val="22"/>
        </w:rPr>
        <w:t>:</w:t>
      </w:r>
    </w:p>
    <w:p w14:paraId="670DEC8A" w14:textId="6C9AA817" w:rsidR="008E3D02" w:rsidRDefault="008E3D02" w:rsidP="008E3D02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  <w:r w:rsidRPr="001A2CC8">
        <w:rPr>
          <w:rFonts w:asciiTheme="majorHAnsi" w:hAnsiTheme="majorHAnsi" w:cstheme="majorHAnsi"/>
          <w:color w:val="000000"/>
          <w:sz w:val="22"/>
          <w:szCs w:val="22"/>
        </w:rPr>
        <w:t>Heart’s Core: </w:t>
      </w:r>
    </w:p>
    <w:p w14:paraId="042F66C8" w14:textId="77777777" w:rsidR="000F705D" w:rsidRPr="001A2CC8" w:rsidRDefault="000F705D" w:rsidP="008E3D02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</w:p>
    <w:p w14:paraId="1C3848B2" w14:textId="2986B3D7" w:rsidR="008E3D02" w:rsidRDefault="008E3D02" w:rsidP="008E3D02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  <w:r w:rsidRPr="001A2CC8">
        <w:rPr>
          <w:rFonts w:asciiTheme="majorHAnsi" w:hAnsiTheme="majorHAnsi" w:cstheme="majorHAnsi"/>
          <w:color w:val="000000"/>
          <w:sz w:val="22"/>
          <w:szCs w:val="22"/>
        </w:rPr>
        <w:t>Ought To:</w:t>
      </w:r>
    </w:p>
    <w:p w14:paraId="2FAE06E3" w14:textId="77777777" w:rsidR="000F705D" w:rsidRPr="001A2CC8" w:rsidRDefault="000F705D" w:rsidP="008E3D02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</w:p>
    <w:p w14:paraId="364990FB" w14:textId="424B0CC1" w:rsidR="008E3D02" w:rsidRDefault="008E3D02" w:rsidP="008E3D02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  <w:r w:rsidRPr="001A2CC8">
        <w:rPr>
          <w:rFonts w:asciiTheme="majorHAnsi" w:hAnsiTheme="majorHAnsi" w:cstheme="majorHAnsi"/>
          <w:color w:val="000000"/>
          <w:sz w:val="22"/>
          <w:szCs w:val="22"/>
        </w:rPr>
        <w:t>Fun To:</w:t>
      </w:r>
    </w:p>
    <w:p w14:paraId="54351D3B" w14:textId="77777777" w:rsidR="000F705D" w:rsidRPr="001A2CC8" w:rsidRDefault="000F705D" w:rsidP="008E3D02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</w:p>
    <w:p w14:paraId="3F4BCF7D" w14:textId="77777777" w:rsidR="008E3D02" w:rsidRPr="001A2CC8" w:rsidRDefault="008E3D02" w:rsidP="008E3D02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  <w:r w:rsidRPr="001A2CC8">
        <w:rPr>
          <w:rFonts w:asciiTheme="majorHAnsi" w:hAnsiTheme="majorHAnsi" w:cstheme="majorHAnsi"/>
          <w:color w:val="000000"/>
          <w:sz w:val="22"/>
          <w:szCs w:val="22"/>
          <w:u w:val="single"/>
        </w:rPr>
        <w:t>Client 2:</w:t>
      </w:r>
    </w:p>
    <w:p w14:paraId="5A63D43D" w14:textId="14AF4777" w:rsidR="008E3D02" w:rsidRDefault="008E3D02" w:rsidP="008E3D02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  <w:r w:rsidRPr="001A2CC8">
        <w:rPr>
          <w:rFonts w:asciiTheme="majorHAnsi" w:hAnsiTheme="majorHAnsi" w:cstheme="majorHAnsi"/>
          <w:color w:val="000000"/>
          <w:sz w:val="22"/>
          <w:szCs w:val="22"/>
        </w:rPr>
        <w:t>Heart’s Core:</w:t>
      </w:r>
    </w:p>
    <w:p w14:paraId="23554A58" w14:textId="77777777" w:rsidR="000F705D" w:rsidRPr="001A2CC8" w:rsidRDefault="000F705D" w:rsidP="008E3D02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</w:p>
    <w:p w14:paraId="42D1FC3B" w14:textId="1A11C898" w:rsidR="008E3D02" w:rsidRDefault="008E3D02" w:rsidP="008E3D02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  <w:r w:rsidRPr="001A2CC8">
        <w:rPr>
          <w:rFonts w:asciiTheme="majorHAnsi" w:hAnsiTheme="majorHAnsi" w:cstheme="majorHAnsi"/>
          <w:color w:val="000000"/>
          <w:sz w:val="22"/>
          <w:szCs w:val="22"/>
        </w:rPr>
        <w:t>Ought To:</w:t>
      </w:r>
    </w:p>
    <w:p w14:paraId="374932A8" w14:textId="77777777" w:rsidR="000F705D" w:rsidRPr="001A2CC8" w:rsidRDefault="000F705D" w:rsidP="008E3D02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</w:p>
    <w:p w14:paraId="0CC635A2" w14:textId="77777777" w:rsidR="008E3D02" w:rsidRPr="001A2CC8" w:rsidRDefault="008E3D02" w:rsidP="008E3D02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  <w:r w:rsidRPr="001A2CC8">
        <w:rPr>
          <w:rFonts w:asciiTheme="majorHAnsi" w:hAnsiTheme="majorHAnsi" w:cstheme="majorHAnsi"/>
          <w:color w:val="000000"/>
          <w:sz w:val="22"/>
          <w:szCs w:val="22"/>
        </w:rPr>
        <w:t>Fun To:</w:t>
      </w:r>
    </w:p>
    <w:p w14:paraId="4E22A409" w14:textId="77777777" w:rsidR="000F705D" w:rsidRDefault="000F705D">
      <w:pPr>
        <w:rPr>
          <w:rFonts w:asciiTheme="majorHAnsi" w:hAnsiTheme="majorHAnsi" w:cstheme="majorHAnsi"/>
          <w:color w:val="000000"/>
          <w:sz w:val="22"/>
          <w:szCs w:val="22"/>
        </w:rPr>
      </w:pPr>
      <w:r>
        <w:rPr>
          <w:rFonts w:asciiTheme="majorHAnsi" w:hAnsiTheme="majorHAnsi" w:cstheme="majorHAnsi"/>
          <w:color w:val="000000"/>
          <w:sz w:val="22"/>
          <w:szCs w:val="22"/>
        </w:rPr>
        <w:br w:type="page"/>
      </w:r>
    </w:p>
    <w:p w14:paraId="6CD153A0" w14:textId="77777777" w:rsidR="00DE1BC2" w:rsidRDefault="00562D76" w:rsidP="008E3D02">
      <w:pPr>
        <w:spacing w:before="120" w:after="120" w:line="253" w:lineRule="atLeast"/>
        <w:rPr>
          <w:rFonts w:asciiTheme="majorHAnsi" w:hAnsiTheme="majorHAnsi" w:cstheme="majorHAnsi"/>
          <w:i/>
          <w:iCs/>
          <w:color w:val="000000"/>
          <w:sz w:val="22"/>
          <w:szCs w:val="22"/>
        </w:rPr>
      </w:pPr>
      <w:r w:rsidRPr="001A2CC8">
        <w:rPr>
          <w:rFonts w:asciiTheme="majorHAnsi" w:hAnsiTheme="majorHAnsi" w:cstheme="majorHAnsi"/>
          <w:b/>
          <w:bCs/>
          <w:i/>
          <w:iCs/>
          <w:color w:val="000000"/>
          <w:sz w:val="22"/>
          <w:szCs w:val="22"/>
        </w:rPr>
        <w:lastRenderedPageBreak/>
        <w:t>Meeting-by-</w:t>
      </w:r>
      <w:r w:rsidR="008E3D02" w:rsidRPr="001A2CC8">
        <w:rPr>
          <w:rFonts w:asciiTheme="majorHAnsi" w:hAnsiTheme="majorHAnsi" w:cstheme="majorHAnsi"/>
          <w:b/>
          <w:bCs/>
          <w:i/>
          <w:iCs/>
          <w:color w:val="000000"/>
          <w:sz w:val="22"/>
          <w:szCs w:val="22"/>
        </w:rPr>
        <w:t>Meeting Summary</w:t>
      </w:r>
      <w:r w:rsidR="008E3D02" w:rsidRPr="001A2CC8">
        <w:rPr>
          <w:rFonts w:asciiTheme="majorHAnsi" w:hAnsiTheme="majorHAnsi" w:cstheme="majorHAnsi"/>
          <w:i/>
          <w:iCs/>
          <w:color w:val="000000"/>
          <w:sz w:val="22"/>
          <w:szCs w:val="22"/>
        </w:rPr>
        <w:t>: </w:t>
      </w:r>
    </w:p>
    <w:p w14:paraId="5B76902F" w14:textId="318F9845" w:rsidR="008E3D02" w:rsidRPr="001A2CC8" w:rsidRDefault="008E3D02" w:rsidP="008E3D02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  <w:u w:val="single"/>
        </w:rPr>
      </w:pPr>
      <w:r w:rsidRPr="001A2CC8">
        <w:rPr>
          <w:rFonts w:asciiTheme="majorHAnsi" w:hAnsiTheme="majorHAnsi" w:cstheme="majorHAnsi"/>
          <w:color w:val="000000"/>
          <w:sz w:val="22"/>
          <w:szCs w:val="22"/>
          <w:u w:val="single"/>
        </w:rPr>
        <w:t>Meeting One</w:t>
      </w:r>
      <w:r w:rsidR="003B0308" w:rsidRPr="001A2CC8">
        <w:rPr>
          <w:rFonts w:asciiTheme="majorHAnsi" w:hAnsiTheme="majorHAnsi" w:cstheme="majorHAnsi"/>
          <w:color w:val="000000"/>
          <w:sz w:val="22"/>
          <w:szCs w:val="22"/>
          <w:u w:val="single"/>
        </w:rPr>
        <w:t>; Exploration</w:t>
      </w:r>
    </w:p>
    <w:p w14:paraId="4A9BFE99" w14:textId="358202AF" w:rsidR="003B0308" w:rsidRDefault="003B0308" w:rsidP="008E3D02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  <w:u w:val="single"/>
        </w:rPr>
      </w:pPr>
    </w:p>
    <w:p w14:paraId="57ADBA3B" w14:textId="77777777" w:rsidR="00DE1BC2" w:rsidRPr="001A2CC8" w:rsidRDefault="00DE1BC2" w:rsidP="008E3D02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  <w:u w:val="single"/>
        </w:rPr>
      </w:pPr>
    </w:p>
    <w:p w14:paraId="7BFAD01A" w14:textId="77777777" w:rsidR="00DE1BC2" w:rsidRDefault="00DE1BC2" w:rsidP="008E3D02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  <w:u w:val="single"/>
        </w:rPr>
      </w:pPr>
    </w:p>
    <w:p w14:paraId="270344C6" w14:textId="77777777" w:rsidR="00DE1BC2" w:rsidRDefault="00DE1BC2" w:rsidP="008E3D02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  <w:u w:val="single"/>
        </w:rPr>
      </w:pPr>
    </w:p>
    <w:p w14:paraId="6E863759" w14:textId="600E7DF7" w:rsidR="008E3D02" w:rsidRPr="001A2CC8" w:rsidRDefault="008E3D02" w:rsidP="008E3D02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  <w:u w:val="single"/>
        </w:rPr>
      </w:pPr>
      <w:r w:rsidRPr="001A2CC8">
        <w:rPr>
          <w:rFonts w:asciiTheme="majorHAnsi" w:hAnsiTheme="majorHAnsi" w:cstheme="majorHAnsi"/>
          <w:color w:val="000000"/>
          <w:sz w:val="22"/>
          <w:szCs w:val="22"/>
          <w:u w:val="single"/>
        </w:rPr>
        <w:t>Meeting Two</w:t>
      </w:r>
      <w:r w:rsidR="003B0308" w:rsidRPr="001A2CC8">
        <w:rPr>
          <w:rFonts w:asciiTheme="majorHAnsi" w:hAnsiTheme="majorHAnsi" w:cstheme="majorHAnsi"/>
          <w:color w:val="000000"/>
          <w:sz w:val="22"/>
          <w:szCs w:val="22"/>
          <w:u w:val="single"/>
        </w:rPr>
        <w:t>; Vision</w:t>
      </w:r>
    </w:p>
    <w:p w14:paraId="66B47492" w14:textId="77777777" w:rsidR="003B0308" w:rsidRPr="001A2CC8" w:rsidRDefault="003B0308" w:rsidP="003B0308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  <w:r w:rsidRPr="001A2CC8">
        <w:rPr>
          <w:rFonts w:asciiTheme="majorHAnsi" w:hAnsiTheme="majorHAnsi" w:cstheme="majorHAnsi"/>
          <w:b/>
          <w:bCs/>
          <w:i/>
          <w:iCs/>
          <w:color w:val="000000"/>
          <w:sz w:val="22"/>
          <w:szCs w:val="22"/>
        </w:rPr>
        <w:t>TORCH STATEMENT:</w:t>
      </w:r>
    </w:p>
    <w:p w14:paraId="07A3DA0A" w14:textId="3ECE4E4A" w:rsidR="003B0308" w:rsidRDefault="003B0308" w:rsidP="008E3D02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  <w:u w:val="single"/>
        </w:rPr>
      </w:pPr>
    </w:p>
    <w:p w14:paraId="0B9E3318" w14:textId="77777777" w:rsidR="00DE1BC2" w:rsidRPr="001A2CC8" w:rsidRDefault="00DE1BC2" w:rsidP="008E3D02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  <w:u w:val="single"/>
        </w:rPr>
      </w:pPr>
    </w:p>
    <w:p w14:paraId="0CD4D222" w14:textId="77777777" w:rsidR="00DE1BC2" w:rsidRDefault="00DE1BC2" w:rsidP="008E3D02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  <w:u w:val="single"/>
        </w:rPr>
      </w:pPr>
    </w:p>
    <w:p w14:paraId="77917909" w14:textId="77777777" w:rsidR="00DE1BC2" w:rsidRDefault="00DE1BC2" w:rsidP="008E3D02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  <w:u w:val="single"/>
        </w:rPr>
      </w:pPr>
    </w:p>
    <w:p w14:paraId="2E063271" w14:textId="5B8E2795" w:rsidR="008E3D02" w:rsidRPr="001A2CC8" w:rsidRDefault="008E3D02" w:rsidP="008E3D02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  <w:u w:val="single"/>
        </w:rPr>
      </w:pPr>
      <w:r w:rsidRPr="001A2CC8">
        <w:rPr>
          <w:rFonts w:asciiTheme="majorHAnsi" w:hAnsiTheme="majorHAnsi" w:cstheme="majorHAnsi"/>
          <w:color w:val="000000"/>
          <w:sz w:val="22"/>
          <w:szCs w:val="22"/>
          <w:u w:val="single"/>
        </w:rPr>
        <w:t>Meeting Three</w:t>
      </w:r>
      <w:r w:rsidR="003B0308" w:rsidRPr="001A2CC8">
        <w:rPr>
          <w:rFonts w:asciiTheme="majorHAnsi" w:hAnsiTheme="majorHAnsi" w:cstheme="majorHAnsi"/>
          <w:color w:val="000000"/>
          <w:sz w:val="22"/>
          <w:szCs w:val="22"/>
          <w:u w:val="single"/>
        </w:rPr>
        <w:t>; Obstacles</w:t>
      </w:r>
    </w:p>
    <w:p w14:paraId="2FEAFF07" w14:textId="43AEA2A3" w:rsidR="003B0308" w:rsidRPr="001A2CC8" w:rsidRDefault="003B0308" w:rsidP="003B0308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  <w:r w:rsidRPr="001A2CC8">
        <w:rPr>
          <w:rFonts w:asciiTheme="majorHAnsi" w:hAnsiTheme="majorHAnsi" w:cstheme="majorHAnsi"/>
          <w:b/>
          <w:bCs/>
          <w:i/>
          <w:iCs/>
          <w:color w:val="000000"/>
          <w:sz w:val="22"/>
          <w:szCs w:val="22"/>
        </w:rPr>
        <w:t>EVOKE SUMMARY:</w:t>
      </w:r>
    </w:p>
    <w:p w14:paraId="3EC9DC1D" w14:textId="77777777" w:rsidR="008E3D02" w:rsidRPr="001A2CC8" w:rsidRDefault="008E3D02" w:rsidP="008E3D02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</w:p>
    <w:p w14:paraId="567F27BD" w14:textId="77777777" w:rsidR="00DE1BC2" w:rsidRDefault="00DE1BC2">
      <w:pPr>
        <w:rPr>
          <w:rFonts w:asciiTheme="majorHAnsi" w:hAnsiTheme="majorHAnsi" w:cstheme="majorHAnsi"/>
          <w:b/>
          <w:bCs/>
          <w:color w:val="000000"/>
          <w:sz w:val="22"/>
          <w:szCs w:val="22"/>
        </w:rPr>
      </w:pPr>
      <w:r>
        <w:rPr>
          <w:rFonts w:asciiTheme="majorHAnsi" w:hAnsiTheme="majorHAnsi" w:cstheme="majorHAnsi"/>
          <w:b/>
          <w:bCs/>
          <w:color w:val="000000"/>
          <w:sz w:val="22"/>
          <w:szCs w:val="22"/>
        </w:rPr>
        <w:br w:type="page"/>
      </w:r>
    </w:p>
    <w:p w14:paraId="610E0DD0" w14:textId="513417BA" w:rsidR="008E3D02" w:rsidRPr="001A2CC8" w:rsidRDefault="00695FE1" w:rsidP="008E3D02">
      <w:pPr>
        <w:spacing w:before="120" w:after="120"/>
        <w:ind w:left="720" w:hanging="720"/>
        <w:rPr>
          <w:rFonts w:asciiTheme="majorHAnsi" w:hAnsiTheme="majorHAnsi" w:cstheme="majorHAnsi"/>
          <w:color w:val="000000"/>
          <w:sz w:val="27"/>
          <w:szCs w:val="27"/>
        </w:rPr>
      </w:pPr>
      <w:r w:rsidRPr="001A2CC8">
        <w:rPr>
          <w:rFonts w:asciiTheme="majorHAnsi" w:hAnsiTheme="majorHAnsi" w:cstheme="majorHAnsi"/>
          <w:b/>
          <w:bCs/>
          <w:color w:val="000000"/>
          <w:sz w:val="22"/>
          <w:szCs w:val="22"/>
        </w:rPr>
        <w:lastRenderedPageBreak/>
        <w:t>SEVEN STAGES ANALYSIS</w:t>
      </w:r>
      <w:r w:rsidR="000A36E4" w:rsidRPr="001A2CC8">
        <w:rPr>
          <w:rFonts w:asciiTheme="majorHAnsi" w:hAnsiTheme="majorHAnsi" w:cstheme="majorHAnsi"/>
          <w:b/>
          <w:bCs/>
          <w:color w:val="000000"/>
          <w:sz w:val="22"/>
          <w:szCs w:val="22"/>
        </w:rPr>
        <w:t>:</w:t>
      </w:r>
    </w:p>
    <w:p w14:paraId="2B2B3B18" w14:textId="3486CAC8" w:rsidR="00DE1BC2" w:rsidRPr="001A2CC8" w:rsidRDefault="008E3D02" w:rsidP="008E3D02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  <w:r w:rsidRPr="001A2CC8">
        <w:rPr>
          <w:rFonts w:asciiTheme="majorHAnsi" w:hAnsiTheme="majorHAnsi" w:cstheme="majorHAnsi"/>
          <w:color w:val="000000"/>
          <w:sz w:val="22"/>
          <w:szCs w:val="22"/>
        </w:rPr>
        <w:t xml:space="preserve">INNOCENCE </w:t>
      </w:r>
    </w:p>
    <w:p w14:paraId="4E39CE86" w14:textId="1C6388F3" w:rsidR="008E3D02" w:rsidRPr="001A2CC8" w:rsidRDefault="008E3D02" w:rsidP="008E3D02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  <w:r w:rsidRPr="001A2CC8">
        <w:rPr>
          <w:rFonts w:asciiTheme="majorHAnsi" w:hAnsiTheme="majorHAnsi" w:cstheme="majorHAnsi"/>
          <w:color w:val="000000"/>
          <w:sz w:val="22"/>
          <w:szCs w:val="22"/>
        </w:rPr>
        <w:t xml:space="preserve">PAIN </w:t>
      </w:r>
    </w:p>
    <w:p w14:paraId="1AB4D1B5" w14:textId="31898EF8" w:rsidR="008E3D02" w:rsidRPr="001A2CC8" w:rsidRDefault="008E3D02" w:rsidP="008E3D02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  <w:r w:rsidRPr="001A2CC8">
        <w:rPr>
          <w:rFonts w:asciiTheme="majorHAnsi" w:hAnsiTheme="majorHAnsi" w:cstheme="majorHAnsi"/>
          <w:color w:val="000000"/>
          <w:sz w:val="22"/>
          <w:szCs w:val="22"/>
        </w:rPr>
        <w:t xml:space="preserve">KNOWLEDGE </w:t>
      </w:r>
    </w:p>
    <w:p w14:paraId="25DDDD3B" w14:textId="053E9EE2" w:rsidR="008E3D02" w:rsidRPr="001A2CC8" w:rsidRDefault="008E3D02" w:rsidP="008E3D02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  <w:r w:rsidRPr="001A2CC8">
        <w:rPr>
          <w:rFonts w:asciiTheme="majorHAnsi" w:hAnsiTheme="majorHAnsi" w:cstheme="majorHAnsi"/>
          <w:color w:val="000000"/>
          <w:sz w:val="22"/>
          <w:szCs w:val="22"/>
        </w:rPr>
        <w:t xml:space="preserve">UNDERSTANDING </w:t>
      </w:r>
    </w:p>
    <w:p w14:paraId="4B7CD70E" w14:textId="4E61EEF6" w:rsidR="008E3D02" w:rsidRPr="001A2CC8" w:rsidRDefault="009F3BB7" w:rsidP="008E3D02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  <w:r w:rsidRPr="001A2CC8">
        <w:rPr>
          <w:rFonts w:asciiTheme="majorHAnsi" w:hAnsiTheme="majorHAnsi" w:cstheme="majorHAnsi"/>
          <w:color w:val="000000"/>
          <w:sz w:val="22"/>
          <w:szCs w:val="22"/>
        </w:rPr>
        <w:t xml:space="preserve">VIGOR </w:t>
      </w:r>
    </w:p>
    <w:p w14:paraId="0F531DE3" w14:textId="1E192950" w:rsidR="008E3D02" w:rsidRPr="001A2CC8" w:rsidRDefault="008E3D02" w:rsidP="008E3D02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  <w:r w:rsidRPr="001A2CC8">
        <w:rPr>
          <w:rFonts w:asciiTheme="majorHAnsi" w:hAnsiTheme="majorHAnsi" w:cstheme="majorHAnsi"/>
          <w:color w:val="000000"/>
          <w:sz w:val="22"/>
          <w:szCs w:val="22"/>
        </w:rPr>
        <w:t xml:space="preserve">VISION </w:t>
      </w:r>
    </w:p>
    <w:p w14:paraId="02AE533A" w14:textId="4652A2A7" w:rsidR="008E3D02" w:rsidRPr="001A2CC8" w:rsidRDefault="008E3D02" w:rsidP="008E3D02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  <w:r w:rsidRPr="001A2CC8">
        <w:rPr>
          <w:rFonts w:asciiTheme="majorHAnsi" w:hAnsiTheme="majorHAnsi" w:cstheme="majorHAnsi"/>
          <w:color w:val="000000"/>
          <w:sz w:val="22"/>
          <w:szCs w:val="22"/>
        </w:rPr>
        <w:t xml:space="preserve">ALOHA </w:t>
      </w:r>
    </w:p>
    <w:p w14:paraId="1424E1D3" w14:textId="68AF28ED" w:rsidR="008E3D02" w:rsidRPr="001A2CC8" w:rsidRDefault="00AA769E" w:rsidP="00365CB0">
      <w:pPr>
        <w:spacing w:before="120" w:after="120"/>
        <w:ind w:left="360" w:hanging="360"/>
        <w:rPr>
          <w:rFonts w:asciiTheme="majorHAnsi" w:hAnsiTheme="majorHAnsi" w:cstheme="majorHAnsi"/>
          <w:color w:val="000000"/>
          <w:sz w:val="27"/>
          <w:szCs w:val="27"/>
        </w:rPr>
      </w:pPr>
      <w:r w:rsidRPr="001A2CC8">
        <w:rPr>
          <w:rFonts w:asciiTheme="majorHAnsi" w:hAnsiTheme="majorHAnsi" w:cstheme="majorHAnsi"/>
          <w:b/>
          <w:bCs/>
          <w:i/>
          <w:iCs/>
          <w:color w:val="000000"/>
          <w:sz w:val="22"/>
          <w:szCs w:val="22"/>
        </w:rPr>
        <w:br w:type="column"/>
      </w:r>
      <w:r w:rsidR="008E3D02" w:rsidRPr="001A2CC8">
        <w:rPr>
          <w:rFonts w:asciiTheme="majorHAnsi" w:hAnsiTheme="majorHAnsi" w:cstheme="majorHAnsi"/>
          <w:b/>
          <w:bCs/>
          <w:i/>
          <w:iCs/>
          <w:color w:val="000000"/>
          <w:sz w:val="22"/>
          <w:szCs w:val="22"/>
        </w:rPr>
        <w:lastRenderedPageBreak/>
        <w:t>III.</w:t>
      </w:r>
      <w:r w:rsidR="008E3D02" w:rsidRPr="001A2CC8">
        <w:rPr>
          <w:rFonts w:asciiTheme="majorHAnsi" w:hAnsiTheme="majorHAnsi" w:cstheme="majorHAnsi"/>
          <w:color w:val="000000"/>
          <w:sz w:val="14"/>
          <w:szCs w:val="14"/>
        </w:rPr>
        <w:t>   </w:t>
      </w:r>
      <w:r w:rsidR="008E3D02" w:rsidRPr="001A2CC8">
        <w:rPr>
          <w:rFonts w:asciiTheme="majorHAnsi" w:hAnsiTheme="majorHAnsi" w:cstheme="majorHAnsi"/>
          <w:b/>
          <w:bCs/>
          <w:i/>
          <w:iCs/>
          <w:color w:val="000000"/>
          <w:sz w:val="22"/>
          <w:szCs w:val="22"/>
        </w:rPr>
        <w:t>YOUR INNER RESPONSE TO CLIENT:</w:t>
      </w:r>
    </w:p>
    <w:p w14:paraId="49557A64" w14:textId="77777777" w:rsidR="00DE1BC2" w:rsidRDefault="00DE1BC2">
      <w:pPr>
        <w:rPr>
          <w:rFonts w:asciiTheme="majorHAnsi" w:hAnsiTheme="majorHAnsi" w:cstheme="majorHAnsi"/>
          <w:b/>
          <w:bCs/>
          <w:i/>
          <w:iCs/>
          <w:color w:val="000000"/>
          <w:sz w:val="22"/>
          <w:szCs w:val="22"/>
        </w:rPr>
      </w:pPr>
      <w:r>
        <w:rPr>
          <w:rFonts w:asciiTheme="majorHAnsi" w:hAnsiTheme="majorHAnsi" w:cstheme="majorHAnsi"/>
          <w:b/>
          <w:bCs/>
          <w:i/>
          <w:iCs/>
          <w:color w:val="000000"/>
          <w:sz w:val="22"/>
          <w:szCs w:val="22"/>
        </w:rPr>
        <w:br w:type="page"/>
      </w:r>
    </w:p>
    <w:p w14:paraId="79C74CE3" w14:textId="2B6607F1" w:rsidR="008E3D02" w:rsidRPr="001A2CC8" w:rsidRDefault="008E3D02" w:rsidP="008E3D02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  <w:r w:rsidRPr="001A2CC8">
        <w:rPr>
          <w:rFonts w:asciiTheme="majorHAnsi" w:hAnsiTheme="majorHAnsi" w:cstheme="majorHAnsi"/>
          <w:b/>
          <w:bCs/>
          <w:i/>
          <w:iCs/>
          <w:color w:val="000000"/>
          <w:sz w:val="22"/>
          <w:szCs w:val="22"/>
        </w:rPr>
        <w:lastRenderedPageBreak/>
        <w:t>GENERAL CONCLUDING OBSERVATIONS</w:t>
      </w:r>
      <w:r w:rsidRPr="001A2CC8">
        <w:rPr>
          <w:rFonts w:asciiTheme="majorHAnsi" w:hAnsiTheme="majorHAnsi" w:cstheme="majorHAnsi"/>
          <w:i/>
          <w:iCs/>
          <w:color w:val="000000"/>
          <w:sz w:val="22"/>
          <w:szCs w:val="22"/>
        </w:rPr>
        <w:t>: </w:t>
      </w:r>
    </w:p>
    <w:p w14:paraId="5EB0D531" w14:textId="77777777" w:rsidR="00DE1BC2" w:rsidRDefault="00DE1BC2">
      <w:pPr>
        <w:rPr>
          <w:rFonts w:asciiTheme="majorHAnsi" w:hAnsiTheme="majorHAnsi" w:cstheme="majorHAnsi"/>
          <w:b/>
          <w:bCs/>
          <w:i/>
          <w:iCs/>
          <w:color w:val="000000"/>
          <w:sz w:val="22"/>
          <w:szCs w:val="22"/>
        </w:rPr>
      </w:pPr>
      <w:r>
        <w:rPr>
          <w:rFonts w:asciiTheme="majorHAnsi" w:hAnsiTheme="majorHAnsi" w:cstheme="majorHAnsi"/>
          <w:b/>
          <w:bCs/>
          <w:i/>
          <w:iCs/>
          <w:color w:val="000000"/>
          <w:sz w:val="22"/>
          <w:szCs w:val="22"/>
        </w:rPr>
        <w:br w:type="page"/>
      </w:r>
    </w:p>
    <w:p w14:paraId="6DDD89A9" w14:textId="044B7AC0" w:rsidR="008E3D02" w:rsidRPr="001A2CC8" w:rsidRDefault="008E3D02" w:rsidP="00365CB0">
      <w:pPr>
        <w:spacing w:before="120" w:after="120" w:line="253" w:lineRule="atLeast"/>
        <w:ind w:left="450" w:hanging="450"/>
        <w:rPr>
          <w:rFonts w:asciiTheme="majorHAnsi" w:hAnsiTheme="majorHAnsi" w:cstheme="majorHAnsi"/>
          <w:color w:val="000000"/>
          <w:sz w:val="22"/>
          <w:szCs w:val="22"/>
        </w:rPr>
      </w:pPr>
      <w:r w:rsidRPr="001A2CC8">
        <w:rPr>
          <w:rFonts w:asciiTheme="majorHAnsi" w:hAnsiTheme="majorHAnsi" w:cstheme="majorHAnsi"/>
          <w:b/>
          <w:bCs/>
          <w:i/>
          <w:iCs/>
          <w:color w:val="000000"/>
          <w:sz w:val="22"/>
          <w:szCs w:val="22"/>
        </w:rPr>
        <w:lastRenderedPageBreak/>
        <w:t>QUESTIONS FOR GROUP:</w:t>
      </w:r>
    </w:p>
    <w:p w14:paraId="1D76A890" w14:textId="77777777" w:rsidR="008E3D02" w:rsidRPr="001A2CC8" w:rsidRDefault="008E3D02" w:rsidP="008E3D02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  <w:r w:rsidRPr="001A2CC8">
        <w:rPr>
          <w:rFonts w:asciiTheme="majorHAnsi" w:hAnsiTheme="majorHAnsi" w:cstheme="majorHAnsi"/>
          <w:color w:val="000000"/>
          <w:sz w:val="22"/>
          <w:szCs w:val="22"/>
        </w:rPr>
        <w:t>1.</w:t>
      </w:r>
    </w:p>
    <w:p w14:paraId="6C2D6AE9" w14:textId="77777777" w:rsidR="008E3D02" w:rsidRPr="001A2CC8" w:rsidRDefault="008E3D02" w:rsidP="008E3D02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  <w:r w:rsidRPr="001A2CC8">
        <w:rPr>
          <w:rFonts w:asciiTheme="majorHAnsi" w:hAnsiTheme="majorHAnsi" w:cstheme="majorHAnsi"/>
          <w:color w:val="000000"/>
          <w:sz w:val="22"/>
          <w:szCs w:val="22"/>
        </w:rPr>
        <w:t>2.</w:t>
      </w:r>
    </w:p>
    <w:p w14:paraId="256B5B3E" w14:textId="77777777" w:rsidR="008E3D02" w:rsidRPr="001A2CC8" w:rsidRDefault="008E3D02" w:rsidP="008E3D02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  <w:r w:rsidRPr="001A2CC8">
        <w:rPr>
          <w:rFonts w:asciiTheme="majorHAnsi" w:hAnsiTheme="majorHAnsi" w:cstheme="majorHAnsi"/>
          <w:color w:val="000000"/>
          <w:sz w:val="22"/>
          <w:szCs w:val="22"/>
        </w:rPr>
        <w:t>3.</w:t>
      </w:r>
    </w:p>
    <w:p w14:paraId="229810E6" w14:textId="77777777" w:rsidR="008E3D02" w:rsidRPr="001A2CC8" w:rsidRDefault="008E3D02" w:rsidP="008E3D02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  <w:r w:rsidRPr="001A2CC8">
        <w:rPr>
          <w:rFonts w:asciiTheme="majorHAnsi" w:hAnsiTheme="majorHAnsi" w:cstheme="majorHAnsi"/>
          <w:color w:val="000000"/>
          <w:sz w:val="22"/>
          <w:szCs w:val="22"/>
        </w:rPr>
        <w:t>4.</w:t>
      </w:r>
    </w:p>
    <w:p w14:paraId="4F1FD587" w14:textId="77777777" w:rsidR="00DE1BC2" w:rsidRDefault="00DE1BC2">
      <w:pPr>
        <w:rPr>
          <w:rFonts w:asciiTheme="majorHAnsi" w:hAnsiTheme="majorHAnsi" w:cstheme="majorHAnsi"/>
          <w:b/>
          <w:bCs/>
          <w:i/>
          <w:iCs/>
          <w:color w:val="000000"/>
          <w:sz w:val="22"/>
          <w:szCs w:val="22"/>
        </w:rPr>
      </w:pPr>
      <w:r>
        <w:rPr>
          <w:rFonts w:asciiTheme="majorHAnsi" w:hAnsiTheme="majorHAnsi" w:cstheme="majorHAnsi"/>
          <w:b/>
          <w:bCs/>
          <w:i/>
          <w:iCs/>
          <w:color w:val="000000"/>
          <w:sz w:val="22"/>
          <w:szCs w:val="22"/>
        </w:rPr>
        <w:br w:type="page"/>
      </w:r>
    </w:p>
    <w:p w14:paraId="3ECD03F3" w14:textId="54D37441" w:rsidR="008E3D02" w:rsidRPr="001A2CC8" w:rsidRDefault="008E3D02" w:rsidP="00365CB0">
      <w:pPr>
        <w:spacing w:before="120" w:after="120" w:line="253" w:lineRule="atLeast"/>
        <w:ind w:left="360" w:hanging="360"/>
        <w:rPr>
          <w:rFonts w:asciiTheme="majorHAnsi" w:hAnsiTheme="majorHAnsi" w:cstheme="majorHAnsi"/>
          <w:color w:val="000000"/>
          <w:sz w:val="22"/>
          <w:szCs w:val="22"/>
        </w:rPr>
      </w:pPr>
      <w:r w:rsidRPr="001A2CC8">
        <w:rPr>
          <w:rFonts w:asciiTheme="majorHAnsi" w:hAnsiTheme="majorHAnsi" w:cstheme="majorHAnsi"/>
          <w:b/>
          <w:bCs/>
          <w:i/>
          <w:iCs/>
          <w:color w:val="000000"/>
          <w:sz w:val="22"/>
          <w:szCs w:val="22"/>
        </w:rPr>
        <w:lastRenderedPageBreak/>
        <w:t>YOUR LESSONS LEARNED:</w:t>
      </w:r>
    </w:p>
    <w:p w14:paraId="2EA2F8AB" w14:textId="77777777" w:rsidR="008E3D02" w:rsidRPr="001A2CC8" w:rsidRDefault="008E3D02" w:rsidP="008E3D02">
      <w:pPr>
        <w:spacing w:before="120" w:after="120"/>
        <w:rPr>
          <w:rFonts w:asciiTheme="majorHAnsi" w:hAnsiTheme="majorHAnsi" w:cstheme="majorHAnsi"/>
          <w:color w:val="000000"/>
          <w:sz w:val="22"/>
          <w:szCs w:val="22"/>
        </w:rPr>
      </w:pPr>
      <w:r w:rsidRPr="001A2CC8">
        <w:rPr>
          <w:rFonts w:asciiTheme="majorHAnsi" w:hAnsiTheme="majorHAnsi" w:cstheme="majorHAnsi"/>
          <w:color w:val="000000"/>
          <w:sz w:val="22"/>
          <w:szCs w:val="22"/>
        </w:rPr>
        <w:t> </w:t>
      </w:r>
    </w:p>
    <w:p w14:paraId="3D2A73EA" w14:textId="77777777" w:rsidR="008E3D02" w:rsidRPr="001A2CC8" w:rsidRDefault="008E3D02" w:rsidP="008E3D02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  <w:r w:rsidRPr="001A2CC8">
        <w:rPr>
          <w:rFonts w:asciiTheme="majorHAnsi" w:hAnsiTheme="majorHAnsi" w:cstheme="majorHAnsi"/>
          <w:color w:val="000000"/>
          <w:sz w:val="22"/>
          <w:szCs w:val="22"/>
        </w:rPr>
        <w:t> </w:t>
      </w:r>
    </w:p>
    <w:p w14:paraId="20ADAFE7" w14:textId="77777777" w:rsidR="008E3D02" w:rsidRPr="001A2CC8" w:rsidRDefault="008E3D02" w:rsidP="008E3D02">
      <w:pPr>
        <w:spacing w:before="120" w:after="120"/>
        <w:rPr>
          <w:rFonts w:asciiTheme="majorHAnsi" w:hAnsiTheme="majorHAnsi" w:cstheme="majorHAnsi"/>
          <w:color w:val="000000"/>
          <w:sz w:val="22"/>
          <w:szCs w:val="22"/>
        </w:rPr>
      </w:pPr>
      <w:r w:rsidRPr="001A2CC8">
        <w:rPr>
          <w:rFonts w:asciiTheme="majorHAnsi" w:hAnsiTheme="majorHAnsi" w:cstheme="majorHAnsi"/>
          <w:color w:val="000000"/>
          <w:sz w:val="22"/>
          <w:szCs w:val="22"/>
        </w:rPr>
        <w:t> </w:t>
      </w:r>
    </w:p>
    <w:p w14:paraId="4241E6DE" w14:textId="77777777" w:rsidR="008E3D02" w:rsidRPr="001A2CC8" w:rsidRDefault="008E3D02">
      <w:pPr>
        <w:rPr>
          <w:rFonts w:asciiTheme="majorHAnsi" w:hAnsiTheme="majorHAnsi" w:cstheme="majorHAnsi"/>
        </w:rPr>
      </w:pPr>
    </w:p>
    <w:sectPr w:rsidR="008E3D02" w:rsidRPr="001A2CC8" w:rsidSect="00B320B8">
      <w:footerReference w:type="even" r:id="rId8"/>
      <w:footerReference w:type="default" r:id="rId9"/>
      <w:pgSz w:w="12240" w:h="15840"/>
      <w:pgMar w:top="1152" w:right="1440" w:bottom="115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C8F191" w14:textId="77777777" w:rsidR="00ED0A6D" w:rsidRDefault="00ED0A6D" w:rsidP="00844CFA">
      <w:r>
        <w:separator/>
      </w:r>
    </w:p>
  </w:endnote>
  <w:endnote w:type="continuationSeparator" w:id="0">
    <w:p w14:paraId="64BF5D9B" w14:textId="77777777" w:rsidR="00ED0A6D" w:rsidRDefault="00ED0A6D" w:rsidP="00844C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7CADFD" w14:textId="77777777" w:rsidR="00723B67" w:rsidRDefault="00723B67" w:rsidP="00844CF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82BAA51" w14:textId="77777777" w:rsidR="00723B67" w:rsidRDefault="00723B67" w:rsidP="00844CF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D53DD6" w14:textId="77777777" w:rsidR="00723B67" w:rsidRPr="00D65102" w:rsidRDefault="00723B67" w:rsidP="00844CFA">
    <w:pPr>
      <w:pStyle w:val="Footer"/>
      <w:framePr w:wrap="around" w:vAnchor="text" w:hAnchor="margin" w:xAlign="right" w:y="1"/>
      <w:rPr>
        <w:rStyle w:val="PageNumber"/>
        <w:rFonts w:ascii="Calibri" w:hAnsi="Calibri"/>
        <w:sz w:val="16"/>
        <w:szCs w:val="16"/>
      </w:rPr>
    </w:pPr>
    <w:r w:rsidRPr="00D65102">
      <w:rPr>
        <w:rStyle w:val="PageNumber"/>
        <w:rFonts w:ascii="Calibri" w:hAnsi="Calibri"/>
        <w:sz w:val="16"/>
        <w:szCs w:val="16"/>
      </w:rPr>
      <w:fldChar w:fldCharType="begin"/>
    </w:r>
    <w:r w:rsidRPr="00D65102">
      <w:rPr>
        <w:rStyle w:val="PageNumber"/>
        <w:rFonts w:ascii="Calibri" w:hAnsi="Calibri"/>
        <w:sz w:val="16"/>
        <w:szCs w:val="16"/>
      </w:rPr>
      <w:instrText xml:space="preserve">PAGE  </w:instrText>
    </w:r>
    <w:r w:rsidRPr="00D65102">
      <w:rPr>
        <w:rStyle w:val="PageNumber"/>
        <w:rFonts w:ascii="Calibri" w:hAnsi="Calibri"/>
        <w:sz w:val="16"/>
        <w:szCs w:val="16"/>
      </w:rPr>
      <w:fldChar w:fldCharType="separate"/>
    </w:r>
    <w:r w:rsidR="00607BAD">
      <w:rPr>
        <w:rStyle w:val="PageNumber"/>
        <w:rFonts w:ascii="Calibri" w:hAnsi="Calibri"/>
        <w:noProof/>
        <w:sz w:val="16"/>
        <w:szCs w:val="16"/>
      </w:rPr>
      <w:t>4</w:t>
    </w:r>
    <w:r w:rsidRPr="00D65102">
      <w:rPr>
        <w:rStyle w:val="PageNumber"/>
        <w:rFonts w:ascii="Calibri" w:hAnsi="Calibri"/>
        <w:sz w:val="16"/>
        <w:szCs w:val="16"/>
      </w:rPr>
      <w:fldChar w:fldCharType="end"/>
    </w:r>
  </w:p>
  <w:p w14:paraId="18B2000E" w14:textId="7F4842CC" w:rsidR="00723B67" w:rsidRPr="00D65102" w:rsidRDefault="00723B67" w:rsidP="00D65102">
    <w:pPr>
      <w:pStyle w:val="Footer"/>
      <w:ind w:right="360"/>
      <w:jc w:val="center"/>
      <w:rPr>
        <w:rFonts w:ascii="Calibri" w:hAnsi="Calibri"/>
        <w:sz w:val="16"/>
        <w:szCs w:val="16"/>
      </w:rPr>
    </w:pPr>
    <w:r w:rsidRPr="00D65102">
      <w:rPr>
        <w:rFonts w:ascii="Calibri" w:hAnsi="Calibri"/>
        <w:sz w:val="16"/>
        <w:szCs w:val="16"/>
      </w:rPr>
      <w:t>© 20</w:t>
    </w:r>
    <w:r w:rsidR="004C151A">
      <w:rPr>
        <w:rFonts w:ascii="Calibri" w:hAnsi="Calibri"/>
        <w:sz w:val="16"/>
        <w:szCs w:val="16"/>
      </w:rPr>
      <w:t>25</w:t>
    </w:r>
    <w:r w:rsidRPr="00D65102">
      <w:rPr>
        <w:rFonts w:ascii="Calibri" w:hAnsi="Calibri"/>
        <w:sz w:val="16"/>
        <w:szCs w:val="16"/>
      </w:rPr>
      <w:t xml:space="preserve"> Kinder Institute of Life Plannin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37C3C4" w14:textId="77777777" w:rsidR="00ED0A6D" w:rsidRDefault="00ED0A6D" w:rsidP="00844CFA">
      <w:r>
        <w:separator/>
      </w:r>
    </w:p>
  </w:footnote>
  <w:footnote w:type="continuationSeparator" w:id="0">
    <w:p w14:paraId="3097934F" w14:textId="77777777" w:rsidR="00ED0A6D" w:rsidRDefault="00ED0A6D" w:rsidP="00844C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581DF2"/>
    <w:multiLevelType w:val="hybridMultilevel"/>
    <w:tmpl w:val="FA7024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0229A0"/>
    <w:multiLevelType w:val="hybridMultilevel"/>
    <w:tmpl w:val="59544F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4435244">
    <w:abstractNumId w:val="1"/>
  </w:num>
  <w:num w:numId="2" w16cid:durableId="13703758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YxNze3NDE0tjQ2MzFR0lEKTi0uzszPAykwrAUARsRLhSwAAAA="/>
  </w:docVars>
  <w:rsids>
    <w:rsidRoot w:val="008E3D02"/>
    <w:rsid w:val="00002175"/>
    <w:rsid w:val="000A36E4"/>
    <w:rsid w:val="000F705D"/>
    <w:rsid w:val="001A2CC8"/>
    <w:rsid w:val="00351506"/>
    <w:rsid w:val="00365CB0"/>
    <w:rsid w:val="003B0308"/>
    <w:rsid w:val="004051B3"/>
    <w:rsid w:val="00444943"/>
    <w:rsid w:val="0046616E"/>
    <w:rsid w:val="004C151A"/>
    <w:rsid w:val="004D4C42"/>
    <w:rsid w:val="00536CEF"/>
    <w:rsid w:val="0055417E"/>
    <w:rsid w:val="00562D76"/>
    <w:rsid w:val="005E7EF5"/>
    <w:rsid w:val="00603C34"/>
    <w:rsid w:val="00607BAD"/>
    <w:rsid w:val="00666056"/>
    <w:rsid w:val="00695FE1"/>
    <w:rsid w:val="00723B67"/>
    <w:rsid w:val="00777601"/>
    <w:rsid w:val="007A1EEB"/>
    <w:rsid w:val="007C33C8"/>
    <w:rsid w:val="007E5B77"/>
    <w:rsid w:val="007F0DED"/>
    <w:rsid w:val="00801154"/>
    <w:rsid w:val="00844CFA"/>
    <w:rsid w:val="00845573"/>
    <w:rsid w:val="0088056B"/>
    <w:rsid w:val="008B25CD"/>
    <w:rsid w:val="008E3D02"/>
    <w:rsid w:val="00935F09"/>
    <w:rsid w:val="00975CE2"/>
    <w:rsid w:val="0099599B"/>
    <w:rsid w:val="009D7520"/>
    <w:rsid w:val="009F3BB7"/>
    <w:rsid w:val="009F649E"/>
    <w:rsid w:val="00AA769E"/>
    <w:rsid w:val="00AB1F28"/>
    <w:rsid w:val="00AB4F0F"/>
    <w:rsid w:val="00AD47B6"/>
    <w:rsid w:val="00B320B8"/>
    <w:rsid w:val="00B96232"/>
    <w:rsid w:val="00C06B7F"/>
    <w:rsid w:val="00C53065"/>
    <w:rsid w:val="00CA6B18"/>
    <w:rsid w:val="00CC3114"/>
    <w:rsid w:val="00CC50A3"/>
    <w:rsid w:val="00D65102"/>
    <w:rsid w:val="00DD753C"/>
    <w:rsid w:val="00DE1BC2"/>
    <w:rsid w:val="00DE502F"/>
    <w:rsid w:val="00DF4DE6"/>
    <w:rsid w:val="00E552F7"/>
    <w:rsid w:val="00EA50A8"/>
    <w:rsid w:val="00ED0A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CFB6C2F"/>
  <w14:defaultImageDpi w14:val="330"/>
  <w15:docId w15:val="{7BDE885C-8B7B-4AA0-A421-067B02AEE4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E3D02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character" w:customStyle="1" w:styleId="spelle">
    <w:name w:val="spelle"/>
    <w:basedOn w:val="DefaultParagraphFont"/>
    <w:rsid w:val="008E3D02"/>
  </w:style>
  <w:style w:type="paragraph" w:styleId="Footer">
    <w:name w:val="footer"/>
    <w:basedOn w:val="Normal"/>
    <w:link w:val="FooterChar"/>
    <w:uiPriority w:val="99"/>
    <w:unhideWhenUsed/>
    <w:rsid w:val="00844CFA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44CFA"/>
  </w:style>
  <w:style w:type="character" w:styleId="PageNumber">
    <w:name w:val="page number"/>
    <w:basedOn w:val="DefaultParagraphFont"/>
    <w:uiPriority w:val="99"/>
    <w:semiHidden/>
    <w:unhideWhenUsed/>
    <w:rsid w:val="00844CFA"/>
  </w:style>
  <w:style w:type="paragraph" w:styleId="Header">
    <w:name w:val="header"/>
    <w:basedOn w:val="Normal"/>
    <w:link w:val="HeaderChar"/>
    <w:uiPriority w:val="99"/>
    <w:unhideWhenUsed/>
    <w:rsid w:val="00DD753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D753C"/>
  </w:style>
  <w:style w:type="paragraph" w:styleId="BalloonText">
    <w:name w:val="Balloon Text"/>
    <w:basedOn w:val="Normal"/>
    <w:link w:val="BalloonTextChar"/>
    <w:uiPriority w:val="99"/>
    <w:semiHidden/>
    <w:unhideWhenUsed/>
    <w:rsid w:val="003B030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0308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7760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7760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7760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7760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7760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6067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920868">
          <w:marLeft w:val="0"/>
          <w:marRight w:val="0"/>
          <w:marTop w:val="0"/>
          <w:marBottom w:val="0"/>
          <w:divBdr>
            <w:top w:val="single" w:sz="8" w:space="1" w:color="auto"/>
            <w:left w:val="single" w:sz="8" w:space="4" w:color="auto"/>
            <w:bottom w:val="single" w:sz="8" w:space="1" w:color="auto"/>
            <w:right w:val="single" w:sz="8" w:space="4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81</Words>
  <Characters>471</Characters>
  <Application>Microsoft Office Word</Application>
  <DocSecurity>0</DocSecurity>
  <Lines>74</Lines>
  <Paragraphs>4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 Jacobson</dc:creator>
  <cp:keywords/>
  <dc:description/>
  <cp:lastModifiedBy>Lora Woodward</cp:lastModifiedBy>
  <cp:revision>4</cp:revision>
  <cp:lastPrinted>2018-03-16T21:36:00Z</cp:lastPrinted>
  <dcterms:created xsi:type="dcterms:W3CDTF">2025-10-14T15:08:00Z</dcterms:created>
  <dcterms:modified xsi:type="dcterms:W3CDTF">2025-10-14T15:09:00Z</dcterms:modified>
</cp:coreProperties>
</file>